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a long-term ecological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Heading3"/>
      </w:pPr>
      <w:bookmarkStart w:id="23" w:name="abstract"/>
      <w:bookmarkEnd w:id="23"/>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as a result of different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telomere dataset,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the relationship with age varied markedly among cohorts. Telomere length was positively associated with island-wide temporal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pPr>
        <w:pStyle w:val="FirstParagraph"/>
      </w:pPr>
      <w:r>
        <w:t xml:space="preserve">A major aim of ecologists and evolutionary biologists is to quantify and understand why individuals vary in their response to different environmental factors. Identifying this variation in environmental costs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on the ends of linear chromosomes that protect against DNA damage. Telomeres generally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is accelerated by oxidative stress, which can be elevated due to many environmental factors</w:t>
      </w:r>
      <w:r>
        <w:t xml:space="preserve"> </w:t>
      </w:r>
      <w:r>
        <w:t xml:space="preserve">(Von Zglinicki 2002)</w:t>
      </w:r>
      <w:r>
        <w:t xml:space="preserve">.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directly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w:t>
      </w:r>
    </w:p>
    <w:p>
      <w:pPr>
        <w:pStyle w:val="BodyText"/>
      </w:pPr>
      <w:r>
        <w:t xml:space="preserve">The association between senescence and telomere length has inspired a great deal of recent research into telomere evolutionary ecology and relationships between telomere dynamics and survival or lifespan have been documented in several wild organisms</w:t>
      </w:r>
      <w:r>
        <w:t xml:space="preserve"> </w:t>
      </w:r>
      <w:r>
        <w:t xml:space="preserve">(Horn et al. 2010; Haussmann and Marchetto 2010; Barrett et al. 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been experienced; a signature that can otherwise be difficult to detect</w:t>
      </w:r>
      <w:r>
        <w:t xml:space="preserve"> </w:t>
      </w:r>
      <w:r>
        <w:t xml:space="preserve">(e.g. Schultner et al. 2014; Asghar et al. 2015; Bebbington et al. 2016)</w:t>
      </w:r>
      <w:r>
        <w:t xml:space="preserve">. There is also evidence that telomere length, measured longitudinally from individuals, can increase as well as decrease</w:t>
      </w:r>
      <w:r>
        <w:t xml:space="preserve"> </w:t>
      </w:r>
      <w:r>
        <w:t xml:space="preserve">(Müezzinler et al. 2013; Simons et al.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its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 Watson et al. 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 et al. 2011)</w:t>
      </w:r>
      <w:r>
        <w:t xml:space="preserve">. Variation in oxidative stress experienced by individuals is associated with territory quality</w:t>
      </w:r>
      <w:r>
        <w:t xml:space="preserve"> </w:t>
      </w:r>
      <w:r>
        <w:t xml:space="preserve">(Van de Crommenacker et al. 2011)</w:t>
      </w:r>
      <w:r>
        <w:t xml:space="preserve">. However, the evidence that individual survival and lifespan is associated with spatial variation in early 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et al. 2003b, 2007)</w:t>
      </w:r>
      <w:r>
        <w:t xml:space="preserve">, and the presence of helpers (but not other resident non-helpers) in the natal territory is associated with increased survival of offspring later in life</w:t>
      </w:r>
      <w:r>
        <w:t xml:space="preserve"> </w:t>
      </w:r>
      <w:r>
        <w:t xml:space="preserve">(Brouwer et al. 2012)</w:t>
      </w:r>
      <w:r>
        <w:t xml:space="preserve">.</w:t>
      </w:r>
    </w:p>
    <w:p>
      <w:pPr>
        <w:pStyle w:val="BodyText"/>
      </w:pPr>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are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longitudinal samples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et al. 2003a; Spurgin et al. 2014)</w:t>
      </w:r>
      <w:r>
        <w:t xml:space="preserve">. ). This species' main breeding season runs from June-September (though a small number of territories do sometimes try t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et al.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he 22 birth year cohorts used in this study cover 1993 to 2014 – the time period during which our data and sampling is most complete.</w:t>
      </w:r>
    </w:p>
    <w:p>
      <w:pPr>
        <w:pStyle w:val="BodyText"/>
      </w:pPr>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f foraging and territorial defence behaviour</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 l) is taken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w:t>
      </w:r>
    </w:p>
    <w:p>
      <w:pPr>
        <w:pStyle w:val="Heading5"/>
      </w:pPr>
      <w:bookmarkStart w:id="29" w:name="statistical-analyses"/>
      <w:bookmarkEnd w:id="29"/>
      <w:r>
        <w:t xml:space="preserve">Statistical analyses</w:t>
      </w:r>
    </w:p>
    <w:p>
      <w:pPr>
        <w:pStyle w:val="FirstParagraph"/>
      </w:pPr>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nd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nd Wright 2009)</w:t>
      </w:r>
      <w:r>
        <w:t xml:space="preserve">.</w:t>
      </w:r>
    </w:p>
    <w:p>
      <w:pPr>
        <w:pStyle w:val="BodyText"/>
      </w:pPr>
      <w:r>
        <w:t xml:space="preserve">We also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To obtain an estimate of explanatory power of the fixed effects, we calculated marginal R</w:t>
      </w:r>
      <w:r>
        <w:rPr>
          <w:vertAlign w:val="superscript"/>
        </w:rPr>
        <w:t xml:space="preserve">2</w:t>
      </w:r>
      <w:r>
        <w:t xml:space="preserve"> </w:t>
      </w:r>
      <w:r>
        <w:t xml:space="preserve">following Nakagawa &amp; Schielzeth</w:t>
      </w:r>
      <w:r>
        <w:t xml:space="preserve"> </w:t>
      </w:r>
      <w:r>
        <w:t xml:space="preserve">(2013)</w:t>
      </w:r>
      <w:r>
        <w:t xml:space="preserve">.</w:t>
      </w:r>
    </w:p>
    <w:p>
      <w:pPr>
        <w:pStyle w:val="BodyText"/>
      </w:pPr>
      <w:r>
        <w:t xml:space="preserve">When examining the distribution of longitudinal telomere changes we observed some increases in telomere length with age in individuals. We then used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measurements from 293 samples) in exactly the same way as for across samples (hereafter</w:t>
      </w:r>
      <w:r>
        <w:t xml:space="preserve"> </w:t>
      </w:r>
      <m:oMath>
        <m:r>
          <m:t>Δ</m:t>
        </m:r>
      </m:oMath>
      <w:r>
        <w:t xml:space="preserve">RTL</w:t>
      </w:r>
      <w:r>
        <w:rPr>
          <w:i/>
          <w:vertAlign w:val="subscript"/>
        </w:rPr>
        <w:t xml:space="preserve">individual</w:t>
      </w:r>
      <w:r>
        <w:t xml:space="preserve">), using completely separate reactions run on separate plates.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as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i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respectively;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er-plate repeatability of RTL, based on 422 samples measured at least twice at different time points, was 0.68 (CI = 0.65, 0.70).</w:t>
      </w:r>
    </w:p>
    <w:p>
      <w:pPr>
        <w:pStyle w:val="Heading5"/>
      </w:pPr>
      <w:bookmarkStart w:id="31" w:name="telomere-dynamics-and-age-among-cohorts"/>
      <w:bookmarkEnd w:id="31"/>
      <w:r>
        <w:t xml:space="preserve">Telomere dynamics and age among cohorts</w:t>
      </w:r>
    </w:p>
    <w:p>
      <w:pPr>
        <w:pStyle w:val="FirstParagraph"/>
      </w:pPr>
      <w:r>
        <w:t xml:space="preserve">We first tested how RTL was related to age among cohorts using a model selection approach. The top model contained a loglinear relationship between RTL and age (Table 1A). All other models fitted the data much less well (</w:t>
      </w:r>
      <m:oMath>
        <m:r>
          <m:t>Δ</m:t>
        </m:r>
      </m:oMath>
      <w:r>
        <w:t xml:space="preserve">AICc &gt; 15; Table 1). The log-linear relationship between RTL and age could be seen clearly in the raw data; RTL decreased with age (estimate = -0.071, CIs = -0.087, -0.05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To test whether this was significant we fitted a model including log age x cohort interaction term, and found that this was a substantially better fit than a model only including main effects (</w:t>
      </w:r>
      <m:oMath>
        <m:r>
          <m:t>Δ</m:t>
        </m:r>
      </m:oMath>
      <w:r>
        <w:t xml:space="preserve">AICc = 1.40 ).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were substantially poorer fits than a model only containing age (Table 1B). RTL decreased with</w:t>
      </w:r>
      <w:r>
        <w:t xml:space="preserve"> </w:t>
      </w:r>
      <m:oMath>
        <m:r>
          <m:t>Δ</m:t>
        </m:r>
      </m:oMath>
      <w:r>
        <w:t xml:space="preserve">log age (estimate = -0.052, CIs = -0.085, -0.018), confirming that within-individual telomere shortening occurs across the Seychelles warbler dataset.</w:t>
      </w:r>
    </w:p>
    <w:p>
      <w:pPr>
        <w:pStyle w:val="BodyText"/>
      </w:pPr>
      <w:r>
        <w:t xml:space="preserve">There was positive correlation between RTL measured from different samples taken at different time points during an individual’s life (Fig. 2A), but this was very weak (marginal R</w:t>
      </w:r>
      <w:r>
        <w:rPr>
          <w:vertAlign w:val="superscript"/>
        </w:rPr>
        <w:t xml:space="preserve">2</w:t>
      </w:r>
      <w:r>
        <w:t xml:space="preserve"> </w:t>
      </w:r>
      <w:r>
        <w:t xml:space="preserve">= 0.01), and not significant (estimate = 0.066, CIs = -0.006, 0.137). 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 To better understand how longitudinal telomere dynamics vary with age, we examined patterns of short-term telomere change, including only pairs of samples taken within two-years of each other. We found that longitudinal telomere length increased with log age both when considered as the absolute degree of change (LMM with</w:t>
      </w:r>
      <w:r>
        <w:t xml:space="preserve"> </w:t>
      </w:r>
      <m:oMath>
        <m: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C,D).</w:t>
      </w:r>
    </w:p>
    <w:p>
      <w:pPr>
        <w:pStyle w:val="Heading5"/>
      </w:pPr>
      <w:bookmarkStart w:id="32" w:name="telomere-dynamics-and-the-environment"/>
      <w:bookmarkEnd w:id="32"/>
      <w:r>
        <w:t xml:space="preserve">Telomere dynamics and the environment</w:t>
      </w:r>
    </w:p>
    <w:p>
      <w:pPr>
        <w:pStyle w:val="FirstParagraph"/>
      </w:pPr>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2). Using model selection, we found that the top model explaining</w:t>
      </w:r>
      <w:r>
        <w:t xml:space="preserve"> </w:t>
      </w:r>
      <m:oMath>
        <m:r>
          <m:t>Δ</m:t>
        </m:r>
      </m:oMath>
      <w:r>
        <w:t xml:space="preserve">RTL contained age and population density (Table S3).</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does not explain this pattern. Longitudinal increases in measured telomere length have been observed in humans and wild animals</w:t>
      </w:r>
      <w:r>
        <w:t xml:space="preserve"> </w:t>
      </w:r>
      <w:r>
        <w:t xml:space="preserve">(Kotrschal et al. 2007; Steenstrup et al. 2013; Fairlie et al. 2016; Hoelzl et al. 2016a,b)</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apparent lengthening, and that dismissing apparent telomere lengthening as solely measure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et al. 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Our data, and that of others</w:t>
      </w:r>
      <w:r>
        <w:t xml:space="preserve"> </w:t>
      </w:r>
      <w:r>
        <w:t xml:space="preserve">(Fairlie et al. 2016; Hoelzl et al. 2016a,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 et al. 2011; Atema et al. 2015; Becker et al. 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 et al. 2012; e.g. Nettle et al. 2015; Watson et al. 2015)</w:t>
      </w:r>
      <w:r>
        <w:t xml:space="preserve">.</w:t>
      </w:r>
    </w:p>
    <w:p>
      <w:pPr>
        <w:pStyle w:val="BodyText"/>
      </w:pPr>
      <w:r>
        <w:t xml:space="preserve">We also found evidence for sex-specific telomere dynamics: males had longer-telomeres than females. Interestingly this sex-difference interacts with tarsus length: telomere length was negatively correlated with tarsus length in both sexes, but this effect was stronger in females than males. If the sex-dependent relationship between telomere and tarsus length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pPr>
        <w:pStyle w:val="BodyText"/>
      </w:pPr>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Van de Crommenacker et al. 2011; Brouwer et al. 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Organisation for Scientific Research (863.15.020).</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Atema, E., E. Mulder, H. L. Dugdale, M. Briga, A. J. van Noordwijk, and S. Verhulst. 2015. Heritability of telomere length in the Zebra Finch. Journal of Ornithology 156:1113–1123.</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Hyper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Hyper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lackburn, E. H., C. W. Greider, E. Henderson, M. S. Lee, J. Shampay, and D. Shippen-Lentz. 1989. Recognition and elongation of telomeres by telomerase. Genome 31:553–560.</w:t>
      </w:r>
    </w:p>
    <w:p>
      <w:pPr>
        <w:pStyle w:val="Bibliography"/>
      </w:pPr>
      <w:r>
        <w:t xml:space="preserve">Bolnick, D. I., P. Amarasekare, M. S. Araújo, R. Bü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8">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elzl, F., J. S. Cornils, S. Smith, Y. Moodley, and T. Ruf. 2016a. Telomere dynamics in free-living edible dormice (Glis glis): the impact of hibernation and food supply. Journal of Experimental Biology 219.</w:t>
      </w:r>
    </w:p>
    <w:p>
      <w:pPr>
        <w:pStyle w:val="Bibliography"/>
      </w:pPr>
      <w:r>
        <w:t xml:space="preserve">Hoelzl, F., S. Smith, J. S. Cornils, D. Aydinonat, C. Bieber, and T. Ruf. 2016b. Telomeres are elongated in older individuals in a hibernating rodent, the edible dormouse (Glis glis). Scientific reports 6:36856. Nature Publishing Group.</w:t>
      </w:r>
    </w:p>
    <w:p>
      <w:pPr>
        <w:pStyle w:val="Bibliography"/>
      </w:pPr>
      <w:r>
        <w:t xml:space="preserve">Horn, T., B. C. Robertson, and N. J. Gemmell. 2010. The use of telomere length in ecology and evolutionary biology. Heredity 105:497–506.</w:t>
      </w:r>
    </w:p>
    <w:p>
      <w:pPr>
        <w:pStyle w:val="Bibliography"/>
      </w:pPr>
      <w:r>
        <w:t xml:space="preserve">Hurvich, C., and C. Tsai. 1989. Regression and time series model selection in small samples. Biometrika 76:297–307.</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6. Influence of age on reproductive performance in the Seychelles warbler. Behavioral Ecology 7:417.</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ö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Müezzinler, A., A. K. Zaineddin, and H. Brenner. 2013. A systematic review of leukocyte telomere length and age in adults. Ageing Research Reviews 12:509–519.</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Olsson, M., A. Pauliny, E. Wapstra, T. Uller, T. Schwartz, and D. Blomqvist. 2011. Sex differences in sand lizard telomere inheritance: Paternal epigenetic effects increases telomere heritability and offspring survival. PLoS ONE 6.</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7. Grandparent helpers: the adaptive significance of older, postdominant helpers in the Seychelles warbler. Evolution 61:2790–2800.</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Hyper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arns, S. 1992. The evolution of life histories. Oxford University Press, Oxford.</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atson, R. L., E. J. Bird, S. Underwood, R. V. Wilbourn, J. Fairlie, K. Watt, E. Salvo-Chirnside, J. G. Pilkington, J. M. Pemberton, T. N. McNeilly, H. Froy, and D. H. Nussey. 2017. Sex differences in leucocyte telomere length in a free-living mammal. Molecular Ecology, doi:</w:t>
      </w:r>
      <w:r>
        <w:t xml:space="preserve"> </w:t>
      </w:r>
      <w:hyperlink r:id="rId40">
        <w:r>
          <w:rPr>
            <w:rStyle w:val="Hyperlink"/>
          </w:rPr>
          <w:t xml:space="preserve">10.1111/mec.13992</w:t>
        </w:r>
      </w:hyperlink>
      <w:r>
        <w:t xml:space="preserve">.</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88bb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736c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1T10:00:21Z</dcterms:created>
  <dcterms:modified xsi:type="dcterms:W3CDTF">2017-02-21T10:00:21Z</dcterms:modified>
</cp:coreProperties>
</file>